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Default Extension="xls" ContentType="application/vnd.ms-excel"/>
  <Default Extension="emf" ContentType="image/x-em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body>
    <w:p w14:paraId="1C75033B" w14:textId="203AC058" w:rsidR="00A223C4" w:rsidRDefault="003D4DDF">
      <w:r>
        <w:rPr>
          <w:noProof/>
          <w:lang w:val="en-US"/>
        </w:rPr>
        <w:pict w14:anchorId="757AD0D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margin-left:126.5pt;margin-top:219.35pt;width:440.1pt;height:131.7pt;z-index:-251650560;mso-position-horizontal-relative:text;mso-position-vertical-relative:text">
            <v:imagedata r:id="rId12" o:title=""/>
            <v:textbox style="mso-next-textbox:#_x0000_s1028"/>
          </v:shape>
          <o:OLEObject Type="Embed" ProgID="Excel.Sheet.8" ShapeID="_x0000_s1028" DrawAspect="Content" ObjectID="_1573650012" r:id="rId13"/>
        </w:pict>
      </w:r>
      <w:r w:rsidR="0017692A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5009AE7F" wp14:editId="42BAF263">
                <wp:simplePos x="0" y="0"/>
                <wp:positionH relativeFrom="column">
                  <wp:posOffset>447675</wp:posOffset>
                </wp:positionH>
                <wp:positionV relativeFrom="paragraph">
                  <wp:posOffset>676275</wp:posOffset>
                </wp:positionV>
                <wp:extent cx="7933055" cy="1695450"/>
                <wp:effectExtent l="0" t="0" r="0" b="0"/>
                <wp:wrapNone/>
                <wp:docPr id="14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33055" cy="16954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222D92" w14:textId="77777777" w:rsidR="00DB244B" w:rsidRPr="00413D09" w:rsidRDefault="00DB244B" w:rsidP="00CB0CE9">
                            <w:pPr>
                              <w:spacing w:after="0"/>
                              <w:jc w:val="center"/>
                              <w:rPr>
                                <w:b/>
                                <w:color w:val="000080"/>
                                <w:sz w:val="32"/>
                                <w:szCs w:val="32"/>
                                <w:u w:val="single"/>
                              </w:rPr>
                            </w:pPr>
                            <w:r w:rsidRPr="00413D09">
                              <w:rPr>
                                <w:b/>
                                <w:color w:val="000080"/>
                                <w:sz w:val="32"/>
                                <w:szCs w:val="32"/>
                                <w:u w:val="single"/>
                              </w:rPr>
                              <w:t>ABOUT OUR PROGRAM</w:t>
                            </w:r>
                          </w:p>
                          <w:p w14:paraId="653B02A5" w14:textId="77777777" w:rsidR="00DB244B" w:rsidRDefault="00DB244B" w:rsidP="00CB0CE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Waverley Gymnastics is a 5-star Centre, as rated by Gymnastics Australia</w:t>
                            </w:r>
                          </w:p>
                          <w:p w14:paraId="23E14E28" w14:textId="77777777" w:rsidR="00DB244B" w:rsidRDefault="00DB244B" w:rsidP="0024041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Junior Gym is a structured program with an emphasis on fun and learning – a program that grows with your child! </w:t>
                            </w:r>
                          </w:p>
                          <w:p w14:paraId="158022AF" w14:textId="77777777" w:rsidR="00DB244B" w:rsidRDefault="00DB244B" w:rsidP="0024041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We teach gymnastics skills that can lead to</w:t>
                            </w:r>
                            <w:r w:rsidRPr="00CB0CE9">
                              <w:rPr>
                                <w:sz w:val="24"/>
                                <w:szCs w:val="24"/>
                              </w:rPr>
                              <w:t xml:space="preserve"> improved co-ordination, balance and confidence</w:t>
                            </w:r>
                          </w:p>
                          <w:p w14:paraId="6FBF585B" w14:textId="77777777" w:rsidR="00DB244B" w:rsidRDefault="00DB244B" w:rsidP="0024041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Suitable for children aged 2-5 years old (not yet attending school)</w:t>
                            </w:r>
                          </w:p>
                          <w:p w14:paraId="1AAD9186" w14:textId="77777777" w:rsidR="00DB244B" w:rsidRPr="007E5BC0" w:rsidRDefault="00DB244B" w:rsidP="007E5BC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Parent assisted classes for 2-4</w:t>
                            </w:r>
                            <w:r w:rsidRPr="007E5BC0">
                              <w:rPr>
                                <w:sz w:val="24"/>
                                <w:szCs w:val="24"/>
                              </w:rPr>
                              <w:t xml:space="preserve"> year olds, and non parent assisted classes for 4-5 year olds</w:t>
                            </w:r>
                          </w:p>
                          <w:p w14:paraId="0FB47BE7" w14:textId="77777777" w:rsidR="00DB244B" w:rsidRPr="008C30FA" w:rsidRDefault="00DB244B" w:rsidP="0024041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8C30FA">
                              <w:rPr>
                                <w:sz w:val="24"/>
                                <w:szCs w:val="24"/>
                              </w:rPr>
                              <w:t xml:space="preserve">All classes are led by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our warm, friendly and qualified coaches and run for 50 minutes</w:t>
                            </w:r>
                          </w:p>
                          <w:p w14:paraId="1A020591" w14:textId="77777777" w:rsidR="00DB244B" w:rsidRDefault="00DB244B" w:rsidP="00E7193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Text Box 25" o:spid="_x0000_s1026" type="#_x0000_t202" style="position:absolute;margin-left:35.25pt;margin-top:53.25pt;width:624.65pt;height:133.5pt;z-index:25165825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" stroked="f">
                <v:fill opacity="0"/>
                <v:textbox>
                  <w:txbxContent>
                    <w:p w14:paraId="27222D92" w14:textId="77777777" w:rsidR="00DB244B" w:rsidRPr="00413D09" w:rsidRDefault="00DB244B" w:rsidP="00CB0CE9">
                      <w:pPr>
                        <w:spacing w:after="0"/>
                        <w:jc w:val="center"/>
                        <w:rPr>
                          <w:b/>
                          <w:color w:val="000080"/>
                          <w:sz w:val="32"/>
                          <w:szCs w:val="32"/>
                          <w:u w:val="single"/>
                        </w:rPr>
                      </w:pPr>
                      <w:r w:rsidRPr="00413D09">
                        <w:rPr>
                          <w:b/>
                          <w:color w:val="000080"/>
                          <w:sz w:val="32"/>
                          <w:szCs w:val="32"/>
                          <w:u w:val="single"/>
                        </w:rPr>
                        <w:t>ABOUT OUR PROGRAM</w:t>
                      </w:r>
                    </w:p>
                    <w:p w14:paraId="653B02A5" w14:textId="77777777" w:rsidR="00DB244B" w:rsidRDefault="00DB244B" w:rsidP="00CB0CE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Waverley Gymnastics is a 5-star Centre, as rated by Gymnastics Australia</w:t>
                      </w:r>
                    </w:p>
                    <w:p w14:paraId="23E14E28" w14:textId="77777777" w:rsidR="00DB244B" w:rsidRDefault="00DB244B" w:rsidP="0024041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Junior Gym is a structured program with an emphasis on fun and learning – a program that grows with your child! </w:t>
                      </w:r>
                    </w:p>
                    <w:p w14:paraId="158022AF" w14:textId="77777777" w:rsidR="00DB244B" w:rsidRDefault="00DB244B" w:rsidP="0024041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We teach gymnastics skills that can lead to</w:t>
                      </w:r>
                      <w:r w:rsidRPr="00CB0CE9">
                        <w:rPr>
                          <w:sz w:val="24"/>
                          <w:szCs w:val="24"/>
                        </w:rPr>
                        <w:t xml:space="preserve"> improved co-ordination, balance and confidence</w:t>
                      </w:r>
                    </w:p>
                    <w:p w14:paraId="6FBF585B" w14:textId="77777777" w:rsidR="00DB244B" w:rsidRDefault="00DB244B" w:rsidP="0024041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Suitable for children aged 2-5 years old (not yet attending school)</w:t>
                      </w:r>
                    </w:p>
                    <w:p w14:paraId="1AAD9186" w14:textId="77777777" w:rsidR="00DB244B" w:rsidRPr="007E5BC0" w:rsidRDefault="00DB244B" w:rsidP="007E5BC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Parent assisted classes for 2-4</w:t>
                      </w:r>
                      <w:r w:rsidRPr="007E5BC0">
                        <w:rPr>
                          <w:sz w:val="24"/>
                          <w:szCs w:val="24"/>
                        </w:rPr>
                        <w:t xml:space="preserve"> year olds, and non parent assisted classes for 4-5 year olds</w:t>
                      </w:r>
                    </w:p>
                    <w:p w14:paraId="0FB47BE7" w14:textId="77777777" w:rsidR="00DB244B" w:rsidRPr="008C30FA" w:rsidRDefault="00DB244B" w:rsidP="0024041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/>
                        <w:jc w:val="center"/>
                        <w:rPr>
                          <w:sz w:val="24"/>
                          <w:szCs w:val="24"/>
                        </w:rPr>
                      </w:pPr>
                      <w:r w:rsidRPr="008C30FA">
                        <w:rPr>
                          <w:sz w:val="24"/>
                          <w:szCs w:val="24"/>
                        </w:rPr>
                        <w:t xml:space="preserve">All classes are led by </w:t>
                      </w:r>
                      <w:r>
                        <w:rPr>
                          <w:sz w:val="24"/>
                          <w:szCs w:val="24"/>
                        </w:rPr>
                        <w:t>our warm, friendly and qualified coaches and run for 50 minutes</w:t>
                      </w:r>
                    </w:p>
                    <w:p w14:paraId="1A020591" w14:textId="77777777" w:rsidR="00DB244B" w:rsidRDefault="00DB244B" w:rsidP="00E71930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17692A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74C5396" wp14:editId="065F9BAE">
                <wp:simplePos x="0" y="0"/>
                <wp:positionH relativeFrom="column">
                  <wp:posOffset>2336165</wp:posOffset>
                </wp:positionH>
                <wp:positionV relativeFrom="paragraph">
                  <wp:posOffset>2471420</wp:posOffset>
                </wp:positionV>
                <wp:extent cx="4191000" cy="342900"/>
                <wp:effectExtent l="0" t="0" r="0" b="0"/>
                <wp:wrapNone/>
                <wp:docPr id="17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1000" cy="34290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06F7A2" w14:textId="7BFBBEBC" w:rsidR="00DB244B" w:rsidRPr="00CB0CE9" w:rsidRDefault="00DB244B" w:rsidP="00E71930">
                            <w:pPr>
                              <w:jc w:val="center"/>
                              <w:rPr>
                                <w:b/>
                                <w:color w:val="000099"/>
                                <w:sz w:val="32"/>
                                <w:szCs w:val="32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color w:val="000099"/>
                                <w:sz w:val="32"/>
                                <w:szCs w:val="32"/>
                                <w:u w:val="single"/>
                              </w:rPr>
                              <w:t>2022</w:t>
                            </w:r>
                            <w:r w:rsidRPr="00CB0CE9">
                              <w:rPr>
                                <w:b/>
                                <w:color w:val="000099"/>
                                <w:sz w:val="32"/>
                                <w:szCs w:val="32"/>
                                <w:u w:val="single"/>
                              </w:rPr>
                              <w:t xml:space="preserve"> JUNIOR GYM TIMET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" o:spid="_x0000_s1027" type="#_x0000_t202" style="position:absolute;margin-left:183.95pt;margin-top:194.6pt;width:330pt;height:27pt;z-index:25165824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" stroked="f">
                <v:fill opacity="0"/>
                <v:textbox>
                  <w:txbxContent>
                    <w:p w14:paraId="3906F7A2" w14:textId="7BFBBEBC" w:rsidR="00DB244B" w:rsidRPr="00CB0CE9" w:rsidRDefault="00DB244B" w:rsidP="00E71930">
                      <w:pPr>
                        <w:jc w:val="center"/>
                        <w:rPr>
                          <w:b/>
                          <w:color w:val="000099"/>
                          <w:sz w:val="32"/>
                          <w:szCs w:val="32"/>
                          <w:u w:val="single"/>
                        </w:rPr>
                      </w:pPr>
                      <w:r>
                        <w:rPr>
                          <w:b/>
                          <w:color w:val="000099"/>
                          <w:sz w:val="32"/>
                          <w:szCs w:val="32"/>
                          <w:u w:val="single"/>
                        </w:rPr>
                        <w:t>2022</w:t>
                      </w:r>
                      <w:r w:rsidRPr="00CB0CE9">
                        <w:rPr>
                          <w:b/>
                          <w:color w:val="000099"/>
                          <w:sz w:val="32"/>
                          <w:szCs w:val="32"/>
                          <w:u w:val="single"/>
                        </w:rPr>
                        <w:t xml:space="preserve"> JUNIOR GYM TIMETABLE</w:t>
                      </w:r>
                    </w:p>
                  </w:txbxContent>
                </v:textbox>
              </v:shape>
            </w:pict>
          </mc:Fallback>
        </mc:AlternateContent>
      </w:r>
      <w:r w:rsidR="002D49AE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53160F6E" wp14:editId="398E8860">
                <wp:simplePos x="0" y="0"/>
                <wp:positionH relativeFrom="column">
                  <wp:posOffset>163195</wp:posOffset>
                </wp:positionH>
                <wp:positionV relativeFrom="paragraph">
                  <wp:posOffset>4460240</wp:posOffset>
                </wp:positionV>
                <wp:extent cx="8529955" cy="1050878"/>
                <wp:effectExtent l="0" t="0" r="0" b="0"/>
                <wp:wrapNone/>
                <wp:docPr id="15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29955" cy="1050878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8C92BFE" w14:textId="77777777" w:rsidR="00DB244B" w:rsidRPr="00CB0CE9" w:rsidRDefault="00DB244B" w:rsidP="009B6308">
                            <w:pPr>
                              <w:spacing w:after="0"/>
                              <w:jc w:val="center"/>
                              <w:rPr>
                                <w:sz w:val="2"/>
                                <w:szCs w:val="2"/>
                              </w:rPr>
                            </w:pPr>
                          </w:p>
                          <w:p w14:paraId="08A99ACD" w14:textId="32AC5525" w:rsidR="00DB244B" w:rsidRDefault="00DB244B" w:rsidP="009B6308">
                            <w:pPr>
                              <w:spacing w:after="0"/>
                              <w:jc w:val="center"/>
                              <w:rPr>
                                <w:b/>
                                <w:color w:val="33CCF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We regularly add in new classes, so for more information on class availabilities, or to book in for a trial class,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br/>
                              <w:t xml:space="preserve">please call the office on </w:t>
                            </w:r>
                            <w:r w:rsidRPr="008C30FA">
                              <w:rPr>
                                <w:b/>
                                <w:color w:val="000099"/>
                                <w:sz w:val="24"/>
                                <w:szCs w:val="24"/>
                              </w:rPr>
                              <w:t>9887-9611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, email </w:t>
                            </w:r>
                            <w:r w:rsidRPr="008C30FA">
                              <w:rPr>
                                <w:b/>
                                <w:color w:val="000099"/>
                                <w:sz w:val="24"/>
                                <w:szCs w:val="24"/>
                              </w:rPr>
                              <w:t>juniorgym@</w:t>
                            </w:r>
                            <w:r>
                              <w:rPr>
                                <w:b/>
                                <w:color w:val="000099"/>
                                <w:sz w:val="24"/>
                                <w:szCs w:val="24"/>
                              </w:rPr>
                              <w:t>wgc.org</w:t>
                            </w:r>
                            <w:r w:rsidRPr="008C30FA">
                              <w:rPr>
                                <w:b/>
                                <w:color w:val="000099"/>
                                <w:sz w:val="24"/>
                                <w:szCs w:val="24"/>
                              </w:rPr>
                              <w:t>.au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, or visit our website at </w:t>
                            </w:r>
                            <w:r w:rsidRPr="008C30FA">
                              <w:rPr>
                                <w:b/>
                                <w:color w:val="000099"/>
                                <w:sz w:val="24"/>
                                <w:szCs w:val="24"/>
                              </w:rPr>
                              <w:t>www.</w:t>
                            </w:r>
                            <w:r>
                              <w:rPr>
                                <w:b/>
                                <w:color w:val="000099"/>
                                <w:sz w:val="24"/>
                                <w:szCs w:val="24"/>
                              </w:rPr>
                              <w:t>wgc</w:t>
                            </w:r>
                            <w:r w:rsidRPr="008C30FA">
                              <w:rPr>
                                <w:b/>
                                <w:color w:val="000099"/>
                                <w:sz w:val="24"/>
                                <w:szCs w:val="24"/>
                              </w:rPr>
                              <w:t>.org.au</w:t>
                            </w:r>
                            <w:r>
                              <w:rPr>
                                <w:b/>
                                <w:color w:val="000099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DA450AF" w14:textId="77777777" w:rsidR="00DB244B" w:rsidRPr="008C30FA" w:rsidRDefault="00DB244B" w:rsidP="0081617A">
                            <w:pPr>
                              <w:jc w:val="center"/>
                              <w:rPr>
                                <w:b/>
                                <w:i/>
                                <w:color w:val="FF0000"/>
                                <w:sz w:val="2"/>
                                <w:szCs w:val="2"/>
                              </w:rPr>
                            </w:pPr>
                          </w:p>
                          <w:p w14:paraId="53B83BD7" w14:textId="77777777" w:rsidR="00DB244B" w:rsidRPr="008C30FA" w:rsidRDefault="00DB244B" w:rsidP="008C30FA">
                            <w:pPr>
                              <w:jc w:val="center"/>
                              <w:rPr>
                                <w:b/>
                                <w:i/>
                                <w:color w:val="FF0000"/>
                                <w:sz w:val="24"/>
                                <w:szCs w:val="24"/>
                              </w:rPr>
                            </w:pPr>
                            <w:r w:rsidRPr="008C30FA">
                              <w:rPr>
                                <w:b/>
                                <w:i/>
                                <w:color w:val="FF0000"/>
                                <w:sz w:val="24"/>
                                <w:szCs w:val="24"/>
                              </w:rPr>
                              <w:t xml:space="preserve">Waverley’s Junior Gym Program – Fun, Safe, Learning – A program that grows with your child. </w:t>
                            </w:r>
                          </w:p>
                          <w:p w14:paraId="5DDC8118" w14:textId="77777777" w:rsidR="00DB244B" w:rsidRDefault="00DB244B" w:rsidP="008C30F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8" o:spid="_x0000_s1028" type="#_x0000_t202" style="position:absolute;margin-left:12.85pt;margin-top:351.2pt;width:671.65pt;height:82.75pt;z-index:25165825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" stroked="f">
                <v:fill opacity="0"/>
                <v:textbox>
                  <w:txbxContent>
                    <w:p w14:paraId="68C92BFE" w14:textId="77777777" w:rsidR="00DB244B" w:rsidRPr="00CB0CE9" w:rsidRDefault="00DB244B" w:rsidP="009B6308">
                      <w:pPr>
                        <w:spacing w:after="0"/>
                        <w:jc w:val="center"/>
                        <w:rPr>
                          <w:sz w:val="2"/>
                          <w:szCs w:val="2"/>
                        </w:rPr>
                      </w:pPr>
                    </w:p>
                    <w:p w14:paraId="08A99ACD" w14:textId="32AC5525" w:rsidR="00DB244B" w:rsidRDefault="00DB244B" w:rsidP="009B6308">
                      <w:pPr>
                        <w:spacing w:after="0"/>
                        <w:jc w:val="center"/>
                        <w:rPr>
                          <w:b/>
                          <w:color w:val="33CCFF"/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We regularly add in new classes, so for more information on class availabilities, or to book in for a trial class, </w:t>
                      </w:r>
                      <w:r>
                        <w:rPr>
                          <w:sz w:val="24"/>
                          <w:szCs w:val="24"/>
                        </w:rPr>
                        <w:br/>
                        <w:t xml:space="preserve">please call the office on </w:t>
                      </w:r>
                      <w:r w:rsidRPr="008C30FA">
                        <w:rPr>
                          <w:b/>
                          <w:color w:val="000099"/>
                          <w:sz w:val="24"/>
                          <w:szCs w:val="24"/>
                        </w:rPr>
                        <w:t>9887-9611</w:t>
                      </w:r>
                      <w:r>
                        <w:rPr>
                          <w:sz w:val="24"/>
                          <w:szCs w:val="24"/>
                        </w:rPr>
                        <w:t xml:space="preserve">, email </w:t>
                      </w:r>
                      <w:r w:rsidRPr="008C30FA">
                        <w:rPr>
                          <w:b/>
                          <w:color w:val="000099"/>
                          <w:sz w:val="24"/>
                          <w:szCs w:val="24"/>
                        </w:rPr>
                        <w:t>juniorgym@</w:t>
                      </w:r>
                      <w:r>
                        <w:rPr>
                          <w:b/>
                          <w:color w:val="000099"/>
                          <w:sz w:val="24"/>
                          <w:szCs w:val="24"/>
                        </w:rPr>
                        <w:t>wgc.org</w:t>
                      </w:r>
                      <w:r w:rsidRPr="008C30FA">
                        <w:rPr>
                          <w:b/>
                          <w:color w:val="000099"/>
                          <w:sz w:val="24"/>
                          <w:szCs w:val="24"/>
                        </w:rPr>
                        <w:t>.au</w:t>
                      </w:r>
                      <w:r>
                        <w:rPr>
                          <w:sz w:val="24"/>
                          <w:szCs w:val="24"/>
                        </w:rPr>
                        <w:t xml:space="preserve">, or visit our website at </w:t>
                      </w:r>
                      <w:r w:rsidRPr="008C30FA">
                        <w:rPr>
                          <w:b/>
                          <w:color w:val="000099"/>
                          <w:sz w:val="24"/>
                          <w:szCs w:val="24"/>
                        </w:rPr>
                        <w:t>www.</w:t>
                      </w:r>
                      <w:r>
                        <w:rPr>
                          <w:b/>
                          <w:color w:val="000099"/>
                          <w:sz w:val="24"/>
                          <w:szCs w:val="24"/>
                        </w:rPr>
                        <w:t>wgc</w:t>
                      </w:r>
                      <w:r w:rsidRPr="008C30FA">
                        <w:rPr>
                          <w:b/>
                          <w:color w:val="000099"/>
                          <w:sz w:val="24"/>
                          <w:szCs w:val="24"/>
                        </w:rPr>
                        <w:t>.org.au</w:t>
                      </w:r>
                      <w:r>
                        <w:rPr>
                          <w:b/>
                          <w:color w:val="000099"/>
                          <w:sz w:val="24"/>
                          <w:szCs w:val="24"/>
                        </w:rPr>
                        <w:t>.</w:t>
                      </w:r>
                    </w:p>
                    <w:p w14:paraId="6DA450AF" w14:textId="77777777" w:rsidR="00DB244B" w:rsidRPr="008C30FA" w:rsidRDefault="00DB244B" w:rsidP="0081617A">
                      <w:pPr>
                        <w:jc w:val="center"/>
                        <w:rPr>
                          <w:b/>
                          <w:i/>
                          <w:color w:val="FF0000"/>
                          <w:sz w:val="2"/>
                          <w:szCs w:val="2"/>
                        </w:rPr>
                      </w:pPr>
                    </w:p>
                    <w:p w14:paraId="53B83BD7" w14:textId="77777777" w:rsidR="00DB244B" w:rsidRPr="008C30FA" w:rsidRDefault="00DB244B" w:rsidP="008C30FA">
                      <w:pPr>
                        <w:jc w:val="center"/>
                        <w:rPr>
                          <w:b/>
                          <w:i/>
                          <w:color w:val="FF0000"/>
                          <w:sz w:val="24"/>
                          <w:szCs w:val="24"/>
                        </w:rPr>
                      </w:pPr>
                      <w:r w:rsidRPr="008C30FA">
                        <w:rPr>
                          <w:b/>
                          <w:i/>
                          <w:color w:val="FF0000"/>
                          <w:sz w:val="24"/>
                          <w:szCs w:val="24"/>
                        </w:rPr>
                        <w:t xml:space="preserve">Waverley’s Junior Gym Program – Fun, Safe, Learning – A program that grows with your child. </w:t>
                      </w:r>
                    </w:p>
                    <w:p w14:paraId="5DDC8118" w14:textId="77777777" w:rsidR="00DB244B" w:rsidRDefault="00DB244B" w:rsidP="008C30FA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D1514B">
        <w:rPr>
          <w:noProof/>
          <w:lang w:val="en-US"/>
        </w:rPr>
        <w:drawing>
          <wp:anchor distT="0" distB="0" distL="114300" distR="114300" simplePos="0" relativeHeight="251663872" behindDoc="0" locked="0" layoutInCell="1" allowOverlap="1" wp14:anchorId="01FA2F73" wp14:editId="75FB0F36">
            <wp:simplePos x="0" y="0"/>
            <wp:positionH relativeFrom="column">
              <wp:posOffset>-307975</wp:posOffset>
            </wp:positionH>
            <wp:positionV relativeFrom="paragraph">
              <wp:posOffset>2743200</wp:posOffset>
            </wp:positionV>
            <wp:extent cx="1113155" cy="1304925"/>
            <wp:effectExtent l="0" t="0" r="0" b="9525"/>
            <wp:wrapNone/>
            <wp:docPr id="50" name="Picture 50" descr="cartoon bo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 descr="cartoon boy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3155" cy="1304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1514B">
        <w:rPr>
          <w:noProof/>
          <w:lang w:val="en-US"/>
        </w:rPr>
        <w:drawing>
          <wp:anchor distT="0" distB="0" distL="114300" distR="114300" simplePos="0" relativeHeight="251664896" behindDoc="0" locked="0" layoutInCell="1" allowOverlap="1" wp14:anchorId="3B8392EA" wp14:editId="41A7F4FF">
            <wp:simplePos x="0" y="0"/>
            <wp:positionH relativeFrom="column">
              <wp:posOffset>8048625</wp:posOffset>
            </wp:positionH>
            <wp:positionV relativeFrom="paragraph">
              <wp:posOffset>2628900</wp:posOffset>
            </wp:positionV>
            <wp:extent cx="1247775" cy="1472565"/>
            <wp:effectExtent l="0" t="0" r="9525" b="0"/>
            <wp:wrapNone/>
            <wp:docPr id="51" name="Picture 51" descr="cartoon gir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 descr="cartoon girl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775" cy="1472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1514B">
        <w:rPr>
          <w:noProof/>
          <w:lang w:val="en-US"/>
        </w:rPr>
        <w:drawing>
          <wp:anchor distT="0" distB="0" distL="114300" distR="114300" simplePos="0" relativeHeight="251657728" behindDoc="0" locked="0" layoutInCell="1" allowOverlap="1" wp14:anchorId="636EBA3E" wp14:editId="29EBD409">
            <wp:simplePos x="0" y="0"/>
            <wp:positionH relativeFrom="column">
              <wp:posOffset>8419465</wp:posOffset>
            </wp:positionH>
            <wp:positionV relativeFrom="paragraph">
              <wp:posOffset>5970270</wp:posOffset>
            </wp:positionV>
            <wp:extent cx="409575" cy="503049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" cy="5030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1514B">
        <w:rPr>
          <w:noProof/>
          <w:lang w:val="en-US"/>
        </w:rPr>
        <w:drawing>
          <wp:anchor distT="0" distB="0" distL="114300" distR="114300" simplePos="0" relativeHeight="251656704" behindDoc="0" locked="0" layoutInCell="1" allowOverlap="1" wp14:anchorId="57322C3E" wp14:editId="3AD83199">
            <wp:simplePos x="0" y="0"/>
            <wp:positionH relativeFrom="column">
              <wp:posOffset>7620000</wp:posOffset>
            </wp:positionH>
            <wp:positionV relativeFrom="paragraph">
              <wp:posOffset>5954395</wp:posOffset>
            </wp:positionV>
            <wp:extent cx="428625" cy="558165"/>
            <wp:effectExtent l="0" t="0" r="9525" b="0"/>
            <wp:wrapNone/>
            <wp:docPr id="16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" cy="5581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1514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12F383B7" wp14:editId="2310C1BF">
                <wp:simplePos x="0" y="0"/>
                <wp:positionH relativeFrom="column">
                  <wp:posOffset>-977900</wp:posOffset>
                </wp:positionH>
                <wp:positionV relativeFrom="paragraph">
                  <wp:posOffset>5892165</wp:posOffset>
                </wp:positionV>
                <wp:extent cx="11147425" cy="1924050"/>
                <wp:effectExtent l="38100" t="38100" r="34925" b="38100"/>
                <wp:wrapNone/>
                <wp:docPr id="9" name="Auto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11147425" cy="1924050"/>
                        </a:xfrm>
                        <a:prstGeom prst="wave">
                          <a:avLst>
                            <a:gd name="adj1" fmla="val 13005"/>
                            <a:gd name="adj2" fmla="val 0"/>
                          </a:avLst>
                        </a:prstGeom>
                        <a:solidFill>
                          <a:srgbClr val="FFFFFF"/>
                        </a:solidFill>
                        <a:ln w="76200">
                          <a:solidFill>
                            <a:srgbClr val="FFFFFF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rto="http://schemas.microsoft.com/office/word/2006/arto">
            <w:pict>
              <v:shapetype w14:anchorId="496FE5A8" id="_x0000_t64" coordsize="21600,21600" o:spt="64" adj="2809,10800" path="m@28@0c@27@1@26@3@25@0l@21@4c@22@5@23@6@24@4xe">
                <v:formulas>
                  <v:f eqn="val #0"/>
                  <v:f eqn="prod @0 41 9"/>
                  <v:f eqn="prod @0 23 9"/>
                  <v:f eqn="sum 0 0 @2"/>
                  <v:f eqn="sum 21600 0 #0"/>
                  <v:f eqn="sum 21600 0 @1"/>
                  <v:f eqn="sum 21600 0 @3"/>
                  <v:f eqn="sum #1 0 10800"/>
                  <v:f eqn="sum 21600 0 #1"/>
                  <v:f eqn="prod @8 2 3"/>
                  <v:f eqn="prod @8 4 3"/>
                  <v:f eqn="prod @8 2 1"/>
                  <v:f eqn="sum 21600 0 @9"/>
                  <v:f eqn="sum 21600 0 @10"/>
                  <v:f eqn="sum 21600 0 @11"/>
                  <v:f eqn="prod #1 2 3"/>
                  <v:f eqn="prod #1 4 3"/>
                  <v:f eqn="prod #1 2 1"/>
                  <v:f eqn="sum 21600 0 @15"/>
                  <v:f eqn="sum 21600 0 @16"/>
                  <v:f eqn="sum 21600 0 @17"/>
                  <v:f eqn="if @7 @14 0"/>
                  <v:f eqn="if @7 @13 @15"/>
                  <v:f eqn="if @7 @12 @16"/>
                  <v:f eqn="if @7 21600 @17"/>
                  <v:f eqn="if @7 0 @20"/>
                  <v:f eqn="if @7 @9 @19"/>
                  <v:f eqn="if @7 @10 @18"/>
                  <v:f eqn="if @7 @11 21600"/>
                  <v:f eqn="sum @24 0 @21"/>
                  <v:f eqn="sum @4 0 @0"/>
                  <v:f eqn="max @21 @25"/>
                  <v:f eqn="min @24 @28"/>
                  <v:f eqn="prod @0 2 1"/>
                  <v:f eqn="sum 21600 0 @33"/>
                  <v:f eqn="mid @26 @27"/>
                  <v:f eqn="mid @24 @28"/>
                  <v:f eqn="mid @22 @23"/>
                  <v:f eqn="mid @21 @25"/>
                </v:formulas>
                <v:path o:connecttype="custom" o:connectlocs="@35,@0;@38,10800;@37,@4;@36,10800" o:connectangles="270,180,90,0" textboxrect="@31,@33,@32,@34"/>
                <v:handles>
                  <v:h position="topLeft,#0" yrange="0,4459"/>
                  <v:h position="#1,bottomRight" xrange="8640,12960"/>
                </v:handles>
              </v:shapetype>
              <v:shape id="AutoShape 12" o:spid="_x0000_s1026" type="#_x0000_t64" style="position:absolute;margin-left:-77pt;margin-top:463.95pt;width:877.75pt;height:151.5pt;flip:x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" strokecolor="white" strokeweight="6pt"/>
            </w:pict>
          </mc:Fallback>
        </mc:AlternateContent>
      </w:r>
      <w:r w:rsidR="00D1514B">
        <w:rPr>
          <w:noProof/>
          <w:lang w:val="en-US"/>
        </w:rPr>
        <w:drawing>
          <wp:anchor distT="0" distB="0" distL="114300" distR="114300" simplePos="0" relativeHeight="251662848" behindDoc="0" locked="0" layoutInCell="1" allowOverlap="1" wp14:anchorId="54E5940D" wp14:editId="5C128E7D">
            <wp:simplePos x="0" y="0"/>
            <wp:positionH relativeFrom="column">
              <wp:posOffset>6422390</wp:posOffset>
            </wp:positionH>
            <wp:positionV relativeFrom="paragraph">
              <wp:posOffset>5937885</wp:posOffset>
            </wp:positionV>
            <wp:extent cx="921336" cy="606489"/>
            <wp:effectExtent l="0" t="0" r="0" b="3175"/>
            <wp:wrapNone/>
            <wp:docPr id="39" name="Picture 39" descr="wgc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wgc logo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1336" cy="606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90FF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06D326C5" wp14:editId="6D82F535">
                <wp:simplePos x="0" y="0"/>
                <wp:positionH relativeFrom="column">
                  <wp:posOffset>-908050</wp:posOffset>
                </wp:positionH>
                <wp:positionV relativeFrom="paragraph">
                  <wp:posOffset>5505450</wp:posOffset>
                </wp:positionV>
                <wp:extent cx="10798175" cy="2238375"/>
                <wp:effectExtent l="38100" t="38100" r="41275" b="47625"/>
                <wp:wrapNone/>
                <wp:docPr id="11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10798175" cy="2238375"/>
                        </a:xfrm>
                        <a:prstGeom prst="wave">
                          <a:avLst>
                            <a:gd name="adj1" fmla="val 13005"/>
                            <a:gd name="adj2" fmla="val 0"/>
                          </a:avLst>
                        </a:prstGeom>
                        <a:solidFill>
                          <a:srgbClr val="FF0000"/>
                        </a:solidFill>
                        <a:ln w="76200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rto="http://schemas.microsoft.com/office/word/2006/arto">
            <w:pict>
              <v:shape w14:anchorId="7063A1A1" id="AutoShape 10" o:spid="_x0000_s1026" type="#_x0000_t64" style="position:absolute;margin-left:-71.5pt;margin-top:433.5pt;width:850.25pt;height:176.25pt;flip:x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" fillcolor="red" strokecolor="red" strokeweight="6pt"/>
            </w:pict>
          </mc:Fallback>
        </mc:AlternateContent>
      </w:r>
      <w:r w:rsidR="00790FF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5405E172" wp14:editId="00A6C189">
                <wp:simplePos x="0" y="0"/>
                <wp:positionH relativeFrom="column">
                  <wp:posOffset>-977900</wp:posOffset>
                </wp:positionH>
                <wp:positionV relativeFrom="paragraph">
                  <wp:posOffset>5803900</wp:posOffset>
                </wp:positionV>
                <wp:extent cx="10874375" cy="1123950"/>
                <wp:effectExtent l="0" t="0" r="3175" b="0"/>
                <wp:wrapNone/>
                <wp:docPr id="10" name="Auto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10874375" cy="1123950"/>
                        </a:xfrm>
                        <a:prstGeom prst="wave">
                          <a:avLst>
                            <a:gd name="adj1" fmla="val 13005"/>
                            <a:gd name="adj2" fmla="val 0"/>
                          </a:avLst>
                        </a:prstGeom>
                        <a:solidFill>
                          <a:srgbClr val="000099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rto="http://schemas.microsoft.com/office/word/2006/arto">
            <w:pict>
              <v:shape w14:anchorId="3D4BD8CB" id="AutoShape 11" o:spid="_x0000_s1026" type="#_x0000_t64" style="position:absolute;margin-left:-77pt;margin-top:457pt;width:856.25pt;height:88.5pt;flip:x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" fillcolor="#009" stroked="f"/>
            </w:pict>
          </mc:Fallback>
        </mc:AlternateContent>
      </w:r>
      <w:r w:rsidR="00790FF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185B668F" wp14:editId="057A41DD">
                <wp:simplePos x="0" y="0"/>
                <wp:positionH relativeFrom="column">
                  <wp:align>center</wp:align>
                </wp:positionH>
                <wp:positionV relativeFrom="paragraph">
                  <wp:posOffset>-800100</wp:posOffset>
                </wp:positionV>
                <wp:extent cx="3964940" cy="457200"/>
                <wp:effectExtent l="6985" t="0" r="0" b="0"/>
                <wp:wrapNone/>
                <wp:docPr id="8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64940" cy="45720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76200" algn="ctr">
                              <a:solidFill>
                                <a:srgbClr val="000000"/>
                              </a:solidFill>
                              <a:prstDash val="sysDot"/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E4348AA" w14:textId="77777777" w:rsidR="00DB244B" w:rsidRPr="00737389" w:rsidRDefault="00DB244B" w:rsidP="00737389">
                            <w:pPr>
                              <w:jc w:val="center"/>
                              <w:rPr>
                                <w:b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737389">
                              <w:rPr>
                                <w:b/>
                                <w:color w:val="FFFFFF"/>
                                <w:sz w:val="40"/>
                                <w:szCs w:val="40"/>
                              </w:rPr>
                              <w:t>Waverley Gymnastics Centre</w:t>
                            </w:r>
                          </w:p>
                          <w:p w14:paraId="164770CF" w14:textId="77777777" w:rsidR="00DB244B" w:rsidRPr="008E7021" w:rsidRDefault="00DB244B" w:rsidP="00737389">
                            <w:pPr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7" o:spid="_x0000_s1029" type="#_x0000_t202" style="position:absolute;margin-left:0;margin-top:-62.95pt;width:312.2pt;height:36pt;z-index:251658252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" stroked="f" strokeweight="6pt">
                <v:fill opacity="0"/>
                <v:stroke dashstyle="1 1"/>
                <v:shadow color="gray" opacity="1" mv:blur="0" offset="2pt,2pt"/>
                <v:textbox>
                  <w:txbxContent>
                    <w:p w14:paraId="1E4348AA" w14:textId="77777777" w:rsidR="00DB244B" w:rsidRPr="00737389" w:rsidRDefault="00DB244B" w:rsidP="00737389">
                      <w:pPr>
                        <w:jc w:val="center"/>
                        <w:rPr>
                          <w:b/>
                          <w:color w:val="FFFFFF"/>
                          <w:sz w:val="40"/>
                          <w:szCs w:val="40"/>
                        </w:rPr>
                      </w:pPr>
                      <w:r w:rsidRPr="00737389">
                        <w:rPr>
                          <w:b/>
                          <w:color w:val="FFFFFF"/>
                          <w:sz w:val="40"/>
                          <w:szCs w:val="40"/>
                        </w:rPr>
                        <w:t>Waverley Gymnastics Centre</w:t>
                      </w:r>
                    </w:p>
                    <w:p w14:paraId="164770CF" w14:textId="77777777" w:rsidR="00DB244B" w:rsidRPr="008E7021" w:rsidRDefault="00DB244B" w:rsidP="00737389">
                      <w:pPr>
                        <w:jc w:val="center"/>
                        <w:rPr>
                          <w:sz w:val="40"/>
                          <w:szCs w:val="4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90FF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3E3D65F5" wp14:editId="547D3FB5">
                <wp:simplePos x="0" y="0"/>
                <wp:positionH relativeFrom="column">
                  <wp:align>center</wp:align>
                </wp:positionH>
                <wp:positionV relativeFrom="paragraph">
                  <wp:posOffset>-614680</wp:posOffset>
                </wp:positionV>
                <wp:extent cx="7851775" cy="800100"/>
                <wp:effectExtent l="0" t="4445" r="1270" b="0"/>
                <wp:wrapNone/>
                <wp:docPr id="6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51775" cy="800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76200">
                              <a:solidFill>
                                <a:srgbClr val="000000"/>
                              </a:solidFill>
                              <a:prstDash val="sysDot"/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6BFFCBF" w14:textId="0843D003" w:rsidR="00DB244B" w:rsidRPr="008A4613" w:rsidRDefault="00DB244B" w:rsidP="00166DB9">
                            <w:pPr>
                              <w:jc w:val="center"/>
                              <w:rPr>
                                <w:rFonts w:ascii="Porky's" w:hAnsi="Porky's" w:cs="Showcard Gothic"/>
                                <w:b/>
                                <w:bCs/>
                                <w:color w:val="FF0000"/>
                                <w:sz w:val="90"/>
                                <w:szCs w:val="90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9050" w14:cap="rnd" w14:cmpd="sng" w14:algn="ctr">
                                  <w14:solidFill>
                                    <w14:srgbClr w14:val="FF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Porky's" w:hAnsi="Porky's" w:cs="Showcard Gothic"/>
                                <w:b/>
                                <w:bCs/>
                                <w:color w:val="FF0000"/>
                                <w:sz w:val="90"/>
                                <w:szCs w:val="90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9050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2022</w:t>
                            </w:r>
                            <w:r w:rsidRPr="008A4613">
                              <w:rPr>
                                <w:rFonts w:ascii="Porky's" w:hAnsi="Porky's" w:cs="Showcard Gothic"/>
                                <w:b/>
                                <w:bCs/>
                                <w:color w:val="FF0000"/>
                                <w:sz w:val="90"/>
                                <w:szCs w:val="90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19050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JUNIOR GYMNASTIC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7" o:spid="_x0000_s1030" type="#_x0000_t202" style="position:absolute;margin-left:0;margin-top:-48.35pt;width:618.25pt;height:63pt;z-index:251658243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" filled="f" stroked="f" strokeweight="6pt">
                <v:stroke dashstyle="1 1"/>
                <v:textbox>
                  <w:txbxContent>
                    <w:p w14:paraId="46BFFCBF" w14:textId="0843D003" w:rsidR="00DB244B" w:rsidRPr="008A4613" w:rsidRDefault="00DB244B" w:rsidP="00166DB9">
                      <w:pPr>
                        <w:jc w:val="center"/>
                        <w:rPr>
                          <w:rFonts w:ascii="Porky's" w:hAnsi="Porky's" w:cs="Showcard Gothic"/>
                          <w:b/>
                          <w:bCs/>
                          <w:color w:val="FF0000"/>
                          <w:sz w:val="90"/>
                          <w:szCs w:val="90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9050" w14:cap="rnd" w14:cmpd="sng" w14:algn="ctr">
                            <w14:solidFill>
                              <w14:srgbClr w14:val="FF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Porky's" w:hAnsi="Porky's" w:cs="Showcard Gothic"/>
                          <w:b/>
                          <w:bCs/>
                          <w:color w:val="FF0000"/>
                          <w:sz w:val="90"/>
                          <w:szCs w:val="90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9050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  <w:t>2022</w:t>
                      </w:r>
                      <w:r w:rsidRPr="008A4613">
                        <w:rPr>
                          <w:rFonts w:ascii="Porky's" w:hAnsi="Porky's" w:cs="Showcard Gothic"/>
                          <w:b/>
                          <w:bCs/>
                          <w:color w:val="FF0000"/>
                          <w:sz w:val="90"/>
                          <w:szCs w:val="90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19050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  <w:t xml:space="preserve"> JUNIOR GYMNASTICS</w:t>
                      </w:r>
                    </w:p>
                  </w:txbxContent>
                </v:textbox>
              </v:shape>
            </w:pict>
          </mc:Fallback>
        </mc:AlternateContent>
      </w:r>
      <w:r w:rsidR="00790FF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6401E0DD" wp14:editId="371C5D85">
                <wp:simplePos x="0" y="0"/>
                <wp:positionH relativeFrom="column">
                  <wp:posOffset>-977900</wp:posOffset>
                </wp:positionH>
                <wp:positionV relativeFrom="paragraph">
                  <wp:posOffset>-1028700</wp:posOffset>
                </wp:positionV>
                <wp:extent cx="10756900" cy="581025"/>
                <wp:effectExtent l="0" t="0" r="6350" b="9525"/>
                <wp:wrapNone/>
                <wp:docPr id="3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756900" cy="581025"/>
                        </a:xfrm>
                        <a:prstGeom prst="rect">
                          <a:avLst/>
                        </a:prstGeom>
                        <a:solidFill>
                          <a:srgbClr val="000099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rto="http://schemas.microsoft.com/office/word/2006/arto">
            <w:pict>
              <v:rect w14:anchorId="5E17CCD2" id="Rectangle 26" o:spid="_x0000_s1026" style="position:absolute;margin-left:-77pt;margin-top:-81pt;width:847pt;height:45.7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" fillcolor="#009" stroked="f"/>
            </w:pict>
          </mc:Fallback>
        </mc:AlternateContent>
      </w:r>
      <w:r w:rsidR="00790FF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563C8BFC" wp14:editId="281610D5">
                <wp:simplePos x="0" y="0"/>
                <wp:positionH relativeFrom="column">
                  <wp:posOffset>-908050</wp:posOffset>
                </wp:positionH>
                <wp:positionV relativeFrom="paragraph">
                  <wp:posOffset>-1381125</wp:posOffset>
                </wp:positionV>
                <wp:extent cx="10798175" cy="2038350"/>
                <wp:effectExtent l="38100" t="38100" r="41275" b="38100"/>
                <wp:wrapNone/>
                <wp:docPr id="2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10798175" cy="2038350"/>
                        </a:xfrm>
                        <a:prstGeom prst="wave">
                          <a:avLst>
                            <a:gd name="adj1" fmla="val 13005"/>
                            <a:gd name="adj2" fmla="val 0"/>
                          </a:avLst>
                        </a:prstGeom>
                        <a:solidFill>
                          <a:srgbClr val="FF0000"/>
                        </a:solidFill>
                        <a:ln w="76200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rto="http://schemas.microsoft.com/office/word/2006/arto">
            <w:pict>
              <v:shape w14:anchorId="5B65B7CA" id="AutoShape 28" o:spid="_x0000_s1026" type="#_x0000_t64" style="position:absolute;margin-left:-71.5pt;margin-top:-108.75pt;width:850.25pt;height:160.5pt;flip:x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" fillcolor="red" strokecolor="red" strokeweight="6pt"/>
            </w:pict>
          </mc:Fallback>
        </mc:AlternateContent>
      </w:r>
      <w:r w:rsidR="00790FF4" w:rsidRPr="00CB0CE9">
        <w:rPr>
          <w:noProof/>
          <w:color w:val="0000FF"/>
          <w:lang w:val="en-US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1E6A82D4" wp14:editId="1156629B">
                <wp:simplePos x="0" y="0"/>
                <wp:positionH relativeFrom="column">
                  <wp:posOffset>-914400</wp:posOffset>
                </wp:positionH>
                <wp:positionV relativeFrom="paragraph">
                  <wp:posOffset>-933450</wp:posOffset>
                </wp:positionV>
                <wp:extent cx="11477625" cy="1362075"/>
                <wp:effectExtent l="0" t="0" r="9525" b="9525"/>
                <wp:wrapNone/>
                <wp:docPr id="1" name="AutoShap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11477625" cy="1362075"/>
                        </a:xfrm>
                        <a:prstGeom prst="wave">
                          <a:avLst>
                            <a:gd name="adj1" fmla="val 13005"/>
                            <a:gd name="adj2" fmla="val 0"/>
                          </a:avLst>
                        </a:prstGeom>
                        <a:solidFill>
                          <a:srgbClr val="000099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64" coordsize="21600,21600" o:spt="64" adj="2809,10800" path="m@28@0c@27@1@26@3@25@0l@21@4c@22@5@23@6@24@4xe">
                <v:formulas>
                  <v:f eqn="val #0"/>
                  <v:f eqn="prod @0 41 9"/>
                  <v:f eqn="prod @0 23 9"/>
                  <v:f eqn="sum 0 0 @2"/>
                  <v:f eqn="sum 21600 0 #0"/>
                  <v:f eqn="sum 21600 0 @1"/>
                  <v:f eqn="sum 21600 0 @3"/>
                  <v:f eqn="sum #1 0 10800"/>
                  <v:f eqn="sum 21600 0 #1"/>
                  <v:f eqn="prod @8 2 3"/>
                  <v:f eqn="prod @8 4 3"/>
                  <v:f eqn="prod @8 2 1"/>
                  <v:f eqn="sum 21600 0 @9"/>
                  <v:f eqn="sum 21600 0 @10"/>
                  <v:f eqn="sum 21600 0 @11"/>
                  <v:f eqn="prod #1 2 3"/>
                  <v:f eqn="prod #1 4 3"/>
                  <v:f eqn="prod #1 2 1"/>
                  <v:f eqn="sum 21600 0 @15"/>
                  <v:f eqn="sum 21600 0 @16"/>
                  <v:f eqn="sum 21600 0 @17"/>
                  <v:f eqn="if @7 @14 0"/>
                  <v:f eqn="if @7 @13 @15"/>
                  <v:f eqn="if @7 @12 @16"/>
                  <v:f eqn="if @7 21600 @17"/>
                  <v:f eqn="if @7 0 @20"/>
                  <v:f eqn="if @7 @9 @19"/>
                  <v:f eqn="if @7 @10 @18"/>
                  <v:f eqn="if @7 @11 21600"/>
                  <v:f eqn="sum @24 0 @21"/>
                  <v:f eqn="sum @4 0 @0"/>
                  <v:f eqn="max @21 @25"/>
                  <v:f eqn="min @24 @28"/>
                  <v:f eqn="prod @0 2 1"/>
                  <v:f eqn="sum 21600 0 @33"/>
                  <v:f eqn="mid @26 @27"/>
                  <v:f eqn="mid @24 @28"/>
                  <v:f eqn="mid @22 @23"/>
                  <v:f eqn="mid @21 @25"/>
                </v:formulas>
                <v:path o:connecttype="custom" o:connectlocs="@35,@0;@38,10800;@37,@4;@36,10800" o:connectangles="270,180,90,0" textboxrect="@31,@33,@32,@34"/>
                <v:handles>
                  <v:h position="topLeft,#0" yrange="0,4459"/>
                  <v:h position="#1,bottomRight" xrange="8640,12960"/>
                </v:handles>
              </v:shapetype>
              <v:shape id="AutoShape 29" o:spid="_x0000_s1026" type="#_x0000_t64" style="position:absolute;margin-left:-71.95pt;margin-top:-73.45pt;width:903.75pt;height:107.25pt;flip:x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" fillcolor="#009" stroked="f"/>
            </w:pict>
          </mc:Fallback>
        </mc:AlternateContent>
      </w:r>
      <w:r w:rsidR="001653CA">
        <w:t>+</w:t>
      </w:r>
      <w:r w:rsidR="00CB0CE9">
        <w:tab/>
      </w:r>
    </w:p>
    <w:p w14:paraId="7FCCEBDB" w14:textId="77777777" w:rsidR="003D4DDF" w:rsidRDefault="003D4DDF">
      <w:bookmarkStart w:id="0" w:name="_GoBack"/>
      <w:bookmarkEnd w:id="0"/>
    </w:p>
    <w:sectPr w:rsidR="003D4DDF" w:rsidSect="00166DB9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endnote w:type="separator" w:id="-1">
    <w:p w14:paraId="09183EC1" w14:textId="77777777" w:rsidR="00DB244B" w:rsidRDefault="00DB244B">
      <w:r>
        <w:separator/>
      </w:r>
    </w:p>
  </w:endnote>
  <w:endnote w:type="continuationSeparator" w:id="0">
    <w:p w14:paraId="75D85EED" w14:textId="77777777" w:rsidR="00DB244B" w:rsidRDefault="00DB244B">
      <w:r>
        <w:continuationSeparator/>
      </w:r>
    </w:p>
  </w:endnote>
  <w:endnote w:type="continuationNotice" w:id="1">
    <w:p w14:paraId="7B1E9A75" w14:textId="77777777" w:rsidR="00DB244B" w:rsidRDefault="00DB244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Porky's">
    <w:altName w:val="Cambria"/>
    <w:charset w:val="00"/>
    <w:family w:val="auto"/>
    <w:pitch w:val="variable"/>
    <w:sig w:usb0="00000003" w:usb1="00000000" w:usb2="00000000" w:usb3="00000000" w:csb0="00000001" w:csb1="00000000"/>
  </w:font>
  <w:font w:name="Showcard Gothic">
    <w:altName w:val="Cambria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footnote w:type="separator" w:id="-1">
    <w:p w14:paraId="15D3DBE5" w14:textId="77777777" w:rsidR="00DB244B" w:rsidRDefault="00DB244B">
      <w:r>
        <w:separator/>
      </w:r>
    </w:p>
  </w:footnote>
  <w:footnote w:type="continuationSeparator" w:id="0">
    <w:p w14:paraId="6AE3AA3C" w14:textId="77777777" w:rsidR="00DB244B" w:rsidRDefault="00DB244B">
      <w:r>
        <w:continuationSeparator/>
      </w:r>
    </w:p>
  </w:footnote>
  <w:footnote w:type="continuationNotice" w:id="1">
    <w:p w14:paraId="7398B546" w14:textId="77777777" w:rsidR="00DB244B" w:rsidRDefault="00DB244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abstractNum w:abstractNumId="0">
    <w:nsid w:val="7F343F5B"/>
    <w:multiLevelType w:val="hybridMultilevel"/>
    <w:tmpl w:val="7E1440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10"/>
  <w:displayHorizontalDrawingGridEvery w:val="2"/>
  <w:characterSpacingControl w:val="doNotCompress"/>
  <w:doNotValidateAgainstSchema/>
  <w:doNotDemarcateInvalidXml/>
  <w:hdrShapeDefaults>
    <o:shapedefaults v:ext="edit" spidmax="2050" fillcolor="white" stroke="f">
      <v:fill color="white" opacity="0"/>
      <v:stroke on="f"/>
      <o:colormru v:ext="edit" colors="#3cf,#92d050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MLI0MTY0MDM0MLVQ0lEKTi0uzszPAykwrAUADBSX8CwAAAA="/>
  </w:docVars>
  <w:rsids>
    <w:rsidRoot w:val="00166DB9"/>
    <w:rsid w:val="000012ED"/>
    <w:rsid w:val="000017C4"/>
    <w:rsid w:val="0001794E"/>
    <w:rsid w:val="0003731B"/>
    <w:rsid w:val="0005096F"/>
    <w:rsid w:val="0005361F"/>
    <w:rsid w:val="0005411C"/>
    <w:rsid w:val="00056087"/>
    <w:rsid w:val="000739DE"/>
    <w:rsid w:val="00076F09"/>
    <w:rsid w:val="000924CB"/>
    <w:rsid w:val="000A64A5"/>
    <w:rsid w:val="000D1D22"/>
    <w:rsid w:val="000D6DF6"/>
    <w:rsid w:val="000E05DD"/>
    <w:rsid w:val="0010087C"/>
    <w:rsid w:val="001115AE"/>
    <w:rsid w:val="001324F6"/>
    <w:rsid w:val="001536A8"/>
    <w:rsid w:val="001639F8"/>
    <w:rsid w:val="001653CA"/>
    <w:rsid w:val="00166A71"/>
    <w:rsid w:val="00166DB9"/>
    <w:rsid w:val="001734A4"/>
    <w:rsid w:val="00174E0C"/>
    <w:rsid w:val="0017692A"/>
    <w:rsid w:val="00195755"/>
    <w:rsid w:val="001B0D58"/>
    <w:rsid w:val="001C1244"/>
    <w:rsid w:val="001C40A5"/>
    <w:rsid w:val="00202D7F"/>
    <w:rsid w:val="00206A01"/>
    <w:rsid w:val="00222858"/>
    <w:rsid w:val="00223342"/>
    <w:rsid w:val="002305D2"/>
    <w:rsid w:val="00230921"/>
    <w:rsid w:val="00232C26"/>
    <w:rsid w:val="00235412"/>
    <w:rsid w:val="0024039C"/>
    <w:rsid w:val="00240414"/>
    <w:rsid w:val="00240CEC"/>
    <w:rsid w:val="00240D49"/>
    <w:rsid w:val="00245656"/>
    <w:rsid w:val="002463BC"/>
    <w:rsid w:val="00273321"/>
    <w:rsid w:val="00280B16"/>
    <w:rsid w:val="002B35AF"/>
    <w:rsid w:val="002B3EDF"/>
    <w:rsid w:val="002B4D01"/>
    <w:rsid w:val="002C3783"/>
    <w:rsid w:val="002D49AE"/>
    <w:rsid w:val="002E3222"/>
    <w:rsid w:val="002F2BDA"/>
    <w:rsid w:val="002F6405"/>
    <w:rsid w:val="00304356"/>
    <w:rsid w:val="00321C75"/>
    <w:rsid w:val="00337E4D"/>
    <w:rsid w:val="00343164"/>
    <w:rsid w:val="00353730"/>
    <w:rsid w:val="003570FA"/>
    <w:rsid w:val="00357A54"/>
    <w:rsid w:val="0036328F"/>
    <w:rsid w:val="00395DD3"/>
    <w:rsid w:val="003968FE"/>
    <w:rsid w:val="003A404D"/>
    <w:rsid w:val="003C7FD5"/>
    <w:rsid w:val="003D38BB"/>
    <w:rsid w:val="003D4DDF"/>
    <w:rsid w:val="003D64A5"/>
    <w:rsid w:val="003E00CA"/>
    <w:rsid w:val="003E62EB"/>
    <w:rsid w:val="003F5F7C"/>
    <w:rsid w:val="0042349E"/>
    <w:rsid w:val="004308E5"/>
    <w:rsid w:val="004351E0"/>
    <w:rsid w:val="00441008"/>
    <w:rsid w:val="004417FB"/>
    <w:rsid w:val="00442BCF"/>
    <w:rsid w:val="00444522"/>
    <w:rsid w:val="004505FC"/>
    <w:rsid w:val="00451620"/>
    <w:rsid w:val="00452224"/>
    <w:rsid w:val="0048375B"/>
    <w:rsid w:val="004B024D"/>
    <w:rsid w:val="004B1A33"/>
    <w:rsid w:val="004C3C4D"/>
    <w:rsid w:val="004C43BD"/>
    <w:rsid w:val="00525667"/>
    <w:rsid w:val="0053592D"/>
    <w:rsid w:val="005675ED"/>
    <w:rsid w:val="005857B6"/>
    <w:rsid w:val="005901D2"/>
    <w:rsid w:val="00596466"/>
    <w:rsid w:val="005A4067"/>
    <w:rsid w:val="005D3991"/>
    <w:rsid w:val="005F4AFA"/>
    <w:rsid w:val="006002B6"/>
    <w:rsid w:val="006170EA"/>
    <w:rsid w:val="00625434"/>
    <w:rsid w:val="006274CE"/>
    <w:rsid w:val="006376C8"/>
    <w:rsid w:val="006504FD"/>
    <w:rsid w:val="00664F85"/>
    <w:rsid w:val="0068151E"/>
    <w:rsid w:val="0069663B"/>
    <w:rsid w:val="006B280C"/>
    <w:rsid w:val="006C0660"/>
    <w:rsid w:val="006C2924"/>
    <w:rsid w:val="006C7E4D"/>
    <w:rsid w:val="006E4441"/>
    <w:rsid w:val="006E683E"/>
    <w:rsid w:val="0070145B"/>
    <w:rsid w:val="00733889"/>
    <w:rsid w:val="00737389"/>
    <w:rsid w:val="00746CCA"/>
    <w:rsid w:val="007542C5"/>
    <w:rsid w:val="00767B1C"/>
    <w:rsid w:val="00790FF4"/>
    <w:rsid w:val="007A6132"/>
    <w:rsid w:val="007B48B9"/>
    <w:rsid w:val="007D4365"/>
    <w:rsid w:val="007D6AE0"/>
    <w:rsid w:val="007E5BAD"/>
    <w:rsid w:val="007E5BC0"/>
    <w:rsid w:val="0081617A"/>
    <w:rsid w:val="00823256"/>
    <w:rsid w:val="00864D8F"/>
    <w:rsid w:val="00864F08"/>
    <w:rsid w:val="00866A07"/>
    <w:rsid w:val="00897332"/>
    <w:rsid w:val="008A125A"/>
    <w:rsid w:val="008A4613"/>
    <w:rsid w:val="008B0FB5"/>
    <w:rsid w:val="008B2588"/>
    <w:rsid w:val="008C0C0C"/>
    <w:rsid w:val="008C30FA"/>
    <w:rsid w:val="008D040D"/>
    <w:rsid w:val="008D5DEB"/>
    <w:rsid w:val="008E4EA3"/>
    <w:rsid w:val="008F3042"/>
    <w:rsid w:val="008F4676"/>
    <w:rsid w:val="00900098"/>
    <w:rsid w:val="00900C66"/>
    <w:rsid w:val="009038DB"/>
    <w:rsid w:val="00915A4B"/>
    <w:rsid w:val="009322FB"/>
    <w:rsid w:val="00937C85"/>
    <w:rsid w:val="0094156B"/>
    <w:rsid w:val="00942908"/>
    <w:rsid w:val="00977C98"/>
    <w:rsid w:val="009A72E8"/>
    <w:rsid w:val="009B6308"/>
    <w:rsid w:val="009D4701"/>
    <w:rsid w:val="009E4DFE"/>
    <w:rsid w:val="00A02DA7"/>
    <w:rsid w:val="00A215FD"/>
    <w:rsid w:val="00A223C4"/>
    <w:rsid w:val="00A3240B"/>
    <w:rsid w:val="00A4254D"/>
    <w:rsid w:val="00A5403A"/>
    <w:rsid w:val="00A6594F"/>
    <w:rsid w:val="00A851BB"/>
    <w:rsid w:val="00AB4502"/>
    <w:rsid w:val="00AE15F5"/>
    <w:rsid w:val="00AE36AA"/>
    <w:rsid w:val="00B13AE8"/>
    <w:rsid w:val="00B17146"/>
    <w:rsid w:val="00B22C30"/>
    <w:rsid w:val="00B23B94"/>
    <w:rsid w:val="00B33224"/>
    <w:rsid w:val="00B52B7D"/>
    <w:rsid w:val="00B530A7"/>
    <w:rsid w:val="00B545E2"/>
    <w:rsid w:val="00B57822"/>
    <w:rsid w:val="00B80E66"/>
    <w:rsid w:val="00BA25D1"/>
    <w:rsid w:val="00BB3893"/>
    <w:rsid w:val="00BD6463"/>
    <w:rsid w:val="00BE6C92"/>
    <w:rsid w:val="00BF53BB"/>
    <w:rsid w:val="00C225B6"/>
    <w:rsid w:val="00C228A0"/>
    <w:rsid w:val="00C23742"/>
    <w:rsid w:val="00C4411F"/>
    <w:rsid w:val="00C54140"/>
    <w:rsid w:val="00C54EC5"/>
    <w:rsid w:val="00C749FC"/>
    <w:rsid w:val="00C86BD7"/>
    <w:rsid w:val="00C96C1A"/>
    <w:rsid w:val="00CB0CE9"/>
    <w:rsid w:val="00CB1FF8"/>
    <w:rsid w:val="00CB483A"/>
    <w:rsid w:val="00CB4A8B"/>
    <w:rsid w:val="00CC61DE"/>
    <w:rsid w:val="00CD7E14"/>
    <w:rsid w:val="00CE77AE"/>
    <w:rsid w:val="00CE7B8F"/>
    <w:rsid w:val="00CF047A"/>
    <w:rsid w:val="00CF3750"/>
    <w:rsid w:val="00D07752"/>
    <w:rsid w:val="00D1514B"/>
    <w:rsid w:val="00D1622B"/>
    <w:rsid w:val="00D23555"/>
    <w:rsid w:val="00D323D4"/>
    <w:rsid w:val="00D50751"/>
    <w:rsid w:val="00D54C3E"/>
    <w:rsid w:val="00D560E6"/>
    <w:rsid w:val="00D6496B"/>
    <w:rsid w:val="00D679AD"/>
    <w:rsid w:val="00D8157A"/>
    <w:rsid w:val="00D833B8"/>
    <w:rsid w:val="00DB244B"/>
    <w:rsid w:val="00DB7247"/>
    <w:rsid w:val="00DD012F"/>
    <w:rsid w:val="00DD4528"/>
    <w:rsid w:val="00DD625A"/>
    <w:rsid w:val="00E22C9F"/>
    <w:rsid w:val="00E3456A"/>
    <w:rsid w:val="00E3459F"/>
    <w:rsid w:val="00E41E2C"/>
    <w:rsid w:val="00E579BD"/>
    <w:rsid w:val="00E63582"/>
    <w:rsid w:val="00E71930"/>
    <w:rsid w:val="00E74B7F"/>
    <w:rsid w:val="00E82A3B"/>
    <w:rsid w:val="00E9235C"/>
    <w:rsid w:val="00E924F7"/>
    <w:rsid w:val="00E97BB4"/>
    <w:rsid w:val="00EA2257"/>
    <w:rsid w:val="00EC5D50"/>
    <w:rsid w:val="00EE323E"/>
    <w:rsid w:val="00EE7811"/>
    <w:rsid w:val="00EF53A1"/>
    <w:rsid w:val="00EF5687"/>
    <w:rsid w:val="00F01C46"/>
    <w:rsid w:val="00F24E6C"/>
    <w:rsid w:val="00F42320"/>
    <w:rsid w:val="00F62A2F"/>
    <w:rsid w:val="00F80BDC"/>
    <w:rsid w:val="00F8664F"/>
    <w:rsid w:val="00FA3B77"/>
    <w:rsid w:val="00FB10F4"/>
    <w:rsid w:val="00FB21FC"/>
    <w:rsid w:val="00FB3B9E"/>
    <w:rsid w:val="00FC671A"/>
    <w:rsid w:val="00FE3B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color="white" stroke="f">
      <v:fill color="white" opacity="0"/>
      <v:stroke on="f"/>
      <o:colormru v:ext="edit" colors="#3cf,#92d050"/>
    </o:shapedefaults>
    <o:shapelayout v:ext="edit">
      <o:idmap v:ext="edit" data="1"/>
    </o:shapelayout>
  </w:shapeDefaults>
  <w:doNotEmbedSmartTags/>
  <w:decimalSymbol w:val="."/>
  <w:listSeparator w:val=","/>
  <w14:docId w14:val="51A602C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0" w:defSemiHidden="1" w:defUnhideWhenUsed="1" w:defQFormat="0" w:count="276">
    <w:lsdException w:name="Normal" w:locked="1" w:semiHidden="0" w:unhideWhenUsed="0" w:qFormat="1"/>
    <w:lsdException w:name="heading 1" w:locked="1" w:semiHidden="0" w:unhideWhenUsed="0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locked="1" w:semiHidden="0" w:unhideWhenUsed="0" w:qFormat="1"/>
    <w:lsdException w:name="Default Paragraph Font" w:locked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locked="1" w:semiHidden="0" w:unhideWhenUsed="0" w:qFormat="1"/>
    <w:lsdException w:name="Strong" w:locked="1" w:semiHidden="0" w:unhideWhenUsed="0" w:qFormat="1"/>
    <w:lsdException w:name="Emphasis" w:locked="1" w:semiHidden="0" w:unhideWhenUsed="0" w:qFormat="1"/>
    <w:lsdException w:name="Table Grid" w:locked="1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C1244"/>
    <w:pPr>
      <w:spacing w:after="200" w:line="276" w:lineRule="auto"/>
    </w:pPr>
    <w:rPr>
      <w:rFonts w:cs="Calibr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FB21FC"/>
    <w:pPr>
      <w:tabs>
        <w:tab w:val="center" w:pos="4320"/>
        <w:tab w:val="right" w:pos="8640"/>
      </w:tabs>
    </w:pPr>
    <w:rPr>
      <w:rFonts w:cs="Times New Roman"/>
      <w:sz w:val="20"/>
      <w:szCs w:val="20"/>
      <w:lang w:eastAsia="x-none"/>
    </w:rPr>
  </w:style>
  <w:style w:type="character" w:customStyle="1" w:styleId="HeaderChar">
    <w:name w:val="Header Char"/>
    <w:link w:val="Header"/>
    <w:semiHidden/>
    <w:locked/>
    <w:rsid w:val="008D040D"/>
    <w:rPr>
      <w:rFonts w:cs="Times New Roman"/>
      <w:lang w:val="en-AU" w:eastAsia="x-none"/>
    </w:rPr>
  </w:style>
  <w:style w:type="paragraph" w:styleId="Footer">
    <w:name w:val="footer"/>
    <w:basedOn w:val="Normal"/>
    <w:link w:val="FooterChar"/>
    <w:rsid w:val="00FB21FC"/>
    <w:pPr>
      <w:tabs>
        <w:tab w:val="center" w:pos="4320"/>
        <w:tab w:val="right" w:pos="8640"/>
      </w:tabs>
    </w:pPr>
    <w:rPr>
      <w:rFonts w:cs="Times New Roman"/>
      <w:sz w:val="20"/>
      <w:szCs w:val="20"/>
      <w:lang w:eastAsia="x-none"/>
    </w:rPr>
  </w:style>
  <w:style w:type="character" w:customStyle="1" w:styleId="FooterChar">
    <w:name w:val="Footer Char"/>
    <w:link w:val="Footer"/>
    <w:semiHidden/>
    <w:locked/>
    <w:rsid w:val="008D040D"/>
    <w:rPr>
      <w:rFonts w:cs="Times New Roman"/>
      <w:lang w:val="en-AU" w:eastAsia="x-none"/>
    </w:rPr>
  </w:style>
  <w:style w:type="paragraph" w:styleId="BalloonText">
    <w:name w:val="Balloon Text"/>
    <w:basedOn w:val="Normal"/>
    <w:link w:val="BalloonTextChar"/>
    <w:semiHidden/>
    <w:rsid w:val="00EC5D50"/>
    <w:rPr>
      <w:rFonts w:ascii="Times New Roman" w:hAnsi="Times New Roman" w:cs="Times New Roman"/>
      <w:sz w:val="2"/>
      <w:szCs w:val="2"/>
      <w:lang w:eastAsia="x-none"/>
    </w:rPr>
  </w:style>
  <w:style w:type="character" w:customStyle="1" w:styleId="BalloonTextChar">
    <w:name w:val="Balloon Text Char"/>
    <w:link w:val="BalloonText"/>
    <w:semiHidden/>
    <w:locked/>
    <w:rsid w:val="003E00CA"/>
    <w:rPr>
      <w:rFonts w:ascii="Times New Roman" w:hAnsi="Times New Roman" w:cs="Times New Roman"/>
      <w:sz w:val="2"/>
      <w:szCs w:val="2"/>
      <w:lang w:val="en-AU" w:eastAsia="x-none"/>
    </w:rPr>
  </w:style>
  <w:style w:type="character" w:styleId="Hyperlink">
    <w:name w:val="Hyperlink"/>
    <w:rsid w:val="006504F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B0CE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0" w:defSemiHidden="1" w:defUnhideWhenUsed="1" w:defQFormat="0" w:count="276">
    <w:lsdException w:name="Normal" w:locked="1" w:semiHidden="0" w:unhideWhenUsed="0" w:qFormat="1"/>
    <w:lsdException w:name="heading 1" w:locked="1" w:semiHidden="0" w:unhideWhenUsed="0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locked="1" w:semiHidden="0" w:unhideWhenUsed="0" w:qFormat="1"/>
    <w:lsdException w:name="Default Paragraph Font" w:locked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locked="1" w:semiHidden="0" w:unhideWhenUsed="0" w:qFormat="1"/>
    <w:lsdException w:name="Strong" w:locked="1" w:semiHidden="0" w:unhideWhenUsed="0" w:qFormat="1"/>
    <w:lsdException w:name="Emphasis" w:locked="1" w:semiHidden="0" w:unhideWhenUsed="0" w:qFormat="1"/>
    <w:lsdException w:name="Table Grid" w:locked="1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C1244"/>
    <w:pPr>
      <w:spacing w:after="200" w:line="276" w:lineRule="auto"/>
    </w:pPr>
    <w:rPr>
      <w:rFonts w:cs="Calibr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FB21FC"/>
    <w:pPr>
      <w:tabs>
        <w:tab w:val="center" w:pos="4320"/>
        <w:tab w:val="right" w:pos="8640"/>
      </w:tabs>
    </w:pPr>
    <w:rPr>
      <w:rFonts w:cs="Times New Roman"/>
      <w:sz w:val="20"/>
      <w:szCs w:val="20"/>
      <w:lang w:eastAsia="x-none"/>
    </w:rPr>
  </w:style>
  <w:style w:type="character" w:customStyle="1" w:styleId="HeaderChar">
    <w:name w:val="Header Char"/>
    <w:link w:val="Header"/>
    <w:semiHidden/>
    <w:locked/>
    <w:rsid w:val="008D040D"/>
    <w:rPr>
      <w:rFonts w:cs="Times New Roman"/>
      <w:lang w:val="en-AU" w:eastAsia="x-none"/>
    </w:rPr>
  </w:style>
  <w:style w:type="paragraph" w:styleId="Footer">
    <w:name w:val="footer"/>
    <w:basedOn w:val="Normal"/>
    <w:link w:val="FooterChar"/>
    <w:rsid w:val="00FB21FC"/>
    <w:pPr>
      <w:tabs>
        <w:tab w:val="center" w:pos="4320"/>
        <w:tab w:val="right" w:pos="8640"/>
      </w:tabs>
    </w:pPr>
    <w:rPr>
      <w:rFonts w:cs="Times New Roman"/>
      <w:sz w:val="20"/>
      <w:szCs w:val="20"/>
      <w:lang w:eastAsia="x-none"/>
    </w:rPr>
  </w:style>
  <w:style w:type="character" w:customStyle="1" w:styleId="FooterChar">
    <w:name w:val="Footer Char"/>
    <w:link w:val="Footer"/>
    <w:semiHidden/>
    <w:locked/>
    <w:rsid w:val="008D040D"/>
    <w:rPr>
      <w:rFonts w:cs="Times New Roman"/>
      <w:lang w:val="en-AU" w:eastAsia="x-none"/>
    </w:rPr>
  </w:style>
  <w:style w:type="paragraph" w:styleId="BalloonText">
    <w:name w:val="Balloon Text"/>
    <w:basedOn w:val="Normal"/>
    <w:link w:val="BalloonTextChar"/>
    <w:semiHidden/>
    <w:rsid w:val="00EC5D50"/>
    <w:rPr>
      <w:rFonts w:ascii="Times New Roman" w:hAnsi="Times New Roman" w:cs="Times New Roman"/>
      <w:sz w:val="2"/>
      <w:szCs w:val="2"/>
      <w:lang w:eastAsia="x-none"/>
    </w:rPr>
  </w:style>
  <w:style w:type="character" w:customStyle="1" w:styleId="BalloonTextChar">
    <w:name w:val="Balloon Text Char"/>
    <w:link w:val="BalloonText"/>
    <w:semiHidden/>
    <w:locked/>
    <w:rsid w:val="003E00CA"/>
    <w:rPr>
      <w:rFonts w:ascii="Times New Roman" w:hAnsi="Times New Roman" w:cs="Times New Roman"/>
      <w:sz w:val="2"/>
      <w:szCs w:val="2"/>
      <w:lang w:val="en-AU" w:eastAsia="x-none"/>
    </w:rPr>
  </w:style>
  <w:style w:type="character" w:styleId="Hyperlink">
    <w:name w:val="Hyperlink"/>
    <w:rsid w:val="006504F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B0C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501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1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1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0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0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webSettings" Target="webSettings.xml"/><Relationship Id="rId20" Type="http://schemas.openxmlformats.org/officeDocument/2006/relationships/theme" Target="theme/theme1.xml"/><Relationship Id="rId10" Type="http://schemas.openxmlformats.org/officeDocument/2006/relationships/footnotes" Target="footnotes.xml"/><Relationship Id="rId11" Type="http://schemas.openxmlformats.org/officeDocument/2006/relationships/endnotes" Target="endnotes.xml"/><Relationship Id="rId12" Type="http://schemas.openxmlformats.org/officeDocument/2006/relationships/image" Target="media/image1.emf"/><Relationship Id="rId13" Type="http://schemas.openxmlformats.org/officeDocument/2006/relationships/oleObject" Target="embeddings/Microsoft_Excel_97_-_2004_Worksheet1.xls"/><Relationship Id="rId14" Type="http://schemas.openxmlformats.org/officeDocument/2006/relationships/image" Target="media/image2.jpeg"/><Relationship Id="rId15" Type="http://schemas.openxmlformats.org/officeDocument/2006/relationships/image" Target="media/image3.jpeg"/><Relationship Id="rId16" Type="http://schemas.openxmlformats.org/officeDocument/2006/relationships/image" Target="media/image4.jpeg"/><Relationship Id="rId17" Type="http://schemas.openxmlformats.org/officeDocument/2006/relationships/image" Target="media/image5.jpeg"/><Relationship Id="rId18" Type="http://schemas.openxmlformats.org/officeDocument/2006/relationships/image" Target="media/image6.jpeg"/><Relationship Id="rId19" Type="http://schemas.openxmlformats.org/officeDocument/2006/relationships/fontTable" Target="fontTable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numbering" Target="numbering.xml"/><Relationship Id="rId6" Type="http://schemas.openxmlformats.org/officeDocument/2006/relationships/styles" Target="styles.xml"/><Relationship Id="rId7" Type="http://schemas.microsoft.com/office/2007/relationships/stylesWithEffects" Target="stylesWithEffects.xml"/><Relationship Id="rId8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ae2f87c-fd63-42ab-a3a8-83e11db72c67">
      <UserInfo>
        <DisplayName>Marketing</DisplayName>
        <AccountId>276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3C300F88C34749A9065B64F4FD0C8C" ma:contentTypeVersion="13" ma:contentTypeDescription="Create a new document." ma:contentTypeScope="" ma:versionID="c982d64004b0d0aa78450b1f5eae363f">
  <xsd:schema xmlns:xsd="http://www.w3.org/2001/XMLSchema" xmlns:xs="http://www.w3.org/2001/XMLSchema" xmlns:p="http://schemas.microsoft.com/office/2006/metadata/properties" xmlns:ns2="048bfba0-8cf5-4125-be42-30e81ce1b7ed" xmlns:ns3="eae2f87c-fd63-42ab-a3a8-83e11db72c67" targetNamespace="http://schemas.microsoft.com/office/2006/metadata/properties" ma:root="true" ma:fieldsID="6950e2218c708bc027cd4c370352ef32" ns2:_="" ns3:_="">
    <xsd:import namespace="048bfba0-8cf5-4125-be42-30e81ce1b7ed"/>
    <xsd:import namespace="eae2f87c-fd63-42ab-a3a8-83e11db72c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8bfba0-8cf5-4125-be42-30e81ce1b7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e2f87c-fd63-42ab-a3a8-83e11db72c6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54C407C-6384-49C2-A69E-6CD2BA59BD7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179305-A4C3-48AA-B129-0D322A0CD277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048bfba0-8cf5-4125-be42-30e81ce1b7ed"/>
    <ds:schemaRef ds:uri="http://purl.org/dc/terms/"/>
    <ds:schemaRef ds:uri="http://schemas.openxmlformats.org/package/2006/metadata/core-properties"/>
    <ds:schemaRef ds:uri="http://purl.org/dc/dcmitype/"/>
    <ds:schemaRef ds:uri="eae2f87c-fd63-42ab-a3a8-83e11db72c67"/>
    <ds:schemaRef ds:uri="http://schemas.microsoft.com/office/infopath/2007/PartnerControl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D5A4D60A-E584-4469-8723-012AC88DB9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8bfba0-8cf5-4125-be42-30e81ce1b7ed"/>
    <ds:schemaRef ds:uri="eae2f87c-fd63-42ab-a3a8-83e11db72c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7E4EDCB-C41B-5F48-8E8F-C22959F6BF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</Words>
  <Characters>18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+</vt:lpstr>
    </vt:vector>
  </TitlesOfParts>
  <Company>Hewlett-Packard</Company>
  <LinksUpToDate>false</LinksUpToDate>
  <CharactersWithSpaces>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+</dc:title>
  <dc:subject/>
  <dc:creator>Lolli</dc:creator>
  <cp:keywords/>
  <cp:lastModifiedBy>Tom Falco</cp:lastModifiedBy>
  <cp:revision>3</cp:revision>
  <cp:lastPrinted>2021-11-30T05:11:00Z</cp:lastPrinted>
  <dcterms:created xsi:type="dcterms:W3CDTF">2021-11-30T05:11:00Z</dcterms:created>
  <dcterms:modified xsi:type="dcterms:W3CDTF">2021-11-30T0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3C300F88C34749A9065B64F4FD0C8C</vt:lpwstr>
  </property>
  <property fmtid="{D5CDD505-2E9C-101B-9397-08002B2CF9AE}" pid="3" name="Order">
    <vt:r8>5972600</vt:r8>
  </property>
</Properties>
</file>